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t xml:space="preserve">For Chef Internship Position at Esteemed Culinary Establishment in Brazil Rio de Janeiro</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ear Hiring Manager,</w:t>
      </w:r>
      <w:r>
        <w:br/>
      </w:r>
      <w:r>
        <w:t xml:space="preserve">Executive Chef,</w:t>
      </w:r>
      <w:r>
        <w:br/>
      </w:r>
      <w:r>
        <w:t xml:space="preserve">Sabor da Cidade Restaurant Group</w:t>
      </w:r>
      <w:r>
        <w:br/>
      </w:r>
      <w:r>
        <w:t xml:space="preserve">Rua do Passeio, 123</w:t>
      </w:r>
      <w:r>
        <w:br/>
      </w:r>
      <w:r>
        <w:t xml:space="preserve">Copacabana, Rio de Janeiro - RJ</w:t>
      </w:r>
      <w:r>
        <w:br/>
      </w:r>
      <w:r>
        <w:t xml:space="preserve">Brazil</w:t>
      </w:r>
    </w:p>
    <w:p>
      <w:pPr>
        <w:pStyle w:val="BodyText"/>
      </w:pPr>
      <w:r>
        <w:t xml:space="preserve">I am writing to express my profound enthusiasm for the Chef Internship Position at Sabor da Cidade Restaurant Group in Brazil Rio de Janeiro, as advertised on your official website. As a dedicated culinary student with a deep-rooted passion for Brazilian gastronomy and international cuisine, I believe this Internship Application Letter represents the perfect opportunity to contribute my skills while immersing myself in the vibrant food culture of Rio de Janeiro. Having meticulously researched your establishment's commitment to authentic Brazilian flavors and sustainable practices, I am confident that my background aligns precisely with your culinary vision.</w:t>
      </w:r>
    </w:p>
    <w:p>
      <w:pPr>
        <w:pStyle w:val="BodyText"/>
      </w:pPr>
      <w:r>
        <w:t xml:space="preserve">My journey toward becoming a Chef began during my undergraduate studies in Culinary Arts at the Universidade Federal do Rio de Janeiro (UFRJ), where I immersed myself in both classical French techniques and Brazil's diverse regional cuisines. During my third year, I completed an intensive internship at Casa da Gente – a renowned restaurant celebrated for its innovative take on traditional Brazilian dishes like moqueca and pão de queijo. This experience allowed me to work under Chef Ana Paula Silva, who emphasized the importance of sourcing hyper-local ingredients from Rio's bustling markets. I mastered the art of preparing seafood moqueca with fresh catch from Guanabara Bay while learning to balance indigenous flavors like tucupi and achiote – skills I am eager to bring to your esteemed kitchen. This hands-on experience solidified my understanding that true culinary excellence in Brazil Rio de Janeiro requires respect for cultural heritage and seasonal availability.</w:t>
      </w:r>
    </w:p>
    <w:p>
      <w:pPr>
        <w:pStyle w:val="BodyText"/>
      </w:pPr>
      <w:r>
        <w:t xml:space="preserve">What particularly excites me about the Chef internship opportunity at Sabor da Cidade is your restaurant's pioneering role in promoting sustainability within Brazil Rio de Janeiro's hospitality industry. Your partnership with local farmers from Petrópolis and your zero-waste cooking initiatives resonate deeply with my own culinary philosophy. During a recent study tour to Rio's Feira do Amanhã (Market of Tomorrow), I documented how restaurants like yours are transforming food waste into innovative ingredients – an approach I implemented in my university's community kitchen project, reducing organic waste by 65%. This commitment to environmental stewardship, combined with your celebration of Afro-Brazilian and indigenous culinary traditions through dishes like vatapá and tacacá, reflects the holistic gastronomic ethos I aspire to embody as a Chef.</w:t>
      </w:r>
    </w:p>
    <w:p>
      <w:pPr>
        <w:pStyle w:val="BodyText"/>
      </w:pPr>
      <w:r>
        <w:t xml:space="preserve">My technical proficiency extends beyond Brazilian cuisine. At UFRJ's Culinary Innovation Lab, I developed expertise in molecular gastronomy techniques while creating fusion dishes that honored tradition – such as my award-winning "Caju Caviar" using cashew fruit pulp and agar-agar. I am equally adept at managing high-volume kitchens, having supervised the service of 150+ guests during our campus's annual Food &amp; Wine Festival. My fluency in Portuguese (advanced proficiency) allows me to communicate seamlessly with vendors and staff in Brazil Rio de Janeiro, ensuring smooth operations in your bustling Copacabana kitchen. Additionally, I hold certifications in Food Safety Management (HACCP) and Advanced Knife Skills from the Brazilian Ministry of Agriculture – credentials I would proudly apply during this Chef internship to maintain the highest standards.</w:t>
      </w:r>
    </w:p>
    <w:p>
      <w:pPr>
        <w:pStyle w:val="BodyText"/>
      </w:pPr>
      <w:r>
        <w:t xml:space="preserve">I have long admired how Sabor da Cidade elevates Rio de Janeiro's culinary identity beyond tourist-centric fare. Your recent menu featuring indigenous ingredients like murici and jambu – highlighted in a recent article by Revista Gastronomia – exemplifies the authentic, culturally rich approach I seek to learn. In Brazil Rio de Janeiro, where food is inseparable from community and celebration (as witnessed during Carnival feasts), I understand that a Chef's role transcends cooking: it involves storytelling through cuisine. My proposal for an "Urban Flavors Project" during this internship would document traditional street-food recipes from Lapa's markets, collaborating with local vendors to preserve culinary heritage – a concept that aligns perfectly with your restaurant's community engagement initiatives.</w:t>
      </w:r>
    </w:p>
    <w:p>
      <w:pPr>
        <w:pStyle w:val="BodyText"/>
      </w:pPr>
      <w:r>
        <w:t xml:space="preserve">The unique opportunity to learn under Chef Rodrigo Almeida – whose Michelin-recognized work fuses Brazilian techniques with global influences – is precisely why I am applying for this Internship Application Letter. His recent TEDx talk on "Reclaiming Culinary Identity in Rio's Kitchen" directly inspired my academic focus on cultural preservation through food. I have attached my resume detailing additional experiences, including my leadership role in the UFRJ Gastronomy Society where we organized workshops on sustainable seafood sourcing for local chefs across Brazil Rio de Janeiro.</w:t>
      </w:r>
    </w:p>
    <w:p>
      <w:pPr>
        <w:pStyle w:val="BodyText"/>
      </w:pPr>
      <w:r>
        <w:t xml:space="preserve">I am prepared to relocate immediately to Rio de Janeiro and contribute fully from day one. My adaptability was proven when I successfully navigated the complex culinary ecosystem of Salvador during my summer internship, learning Bahian cuisine in a week while working alongside 15 local Chefs. This experience taught me that mastery in Brazil's diverse food landscape requires humility, active listening to elders and vendors, and a willingness to embrace regional variations – qualities I will apply daily at Sabor da Cidade.</w:t>
      </w:r>
    </w:p>
    <w:p>
      <w:pPr>
        <w:pStyle w:val="BodyText"/>
      </w:pPr>
      <w:r>
        <w:t xml:space="preserve">Thank you for considering my application for the Chef Internship Position in Brazil Rio de Janeiro. I am eager to discuss how my skills in sustainable cooking, cultural sensitivity, and technical execution can support your restaurant's mission. I have attached my resume and would welcome the chance to meet at your earliest convenience. Please feel free to contact me via email or phone to schedule an interview during any available time.</w:t>
      </w:r>
    </w:p>
    <w:p>
      <w:pPr>
        <w:pStyle w:val="BodyText"/>
      </w:pPr>
      <w:r>
        <w:t xml:space="preserve">Sincerely,</w:t>
      </w:r>
    </w:p>
    <w:p>
      <w:pPr>
        <w:pStyle w:val="BodyText"/>
      </w:pPr>
      <w:r>
        <w:t xml:space="preserve">[Your Full Name]</w:t>
      </w:r>
    </w:p>
    <w:p>
      <w:pPr>
        <w:pStyle w:val="BodyText"/>
      </w:pPr>
      <w:r>
        <w:t xml:space="preserve">Culinary Arts Student, Universidade Federal do Rio de Janeiro</w:t>
      </w:r>
    </w:p>
    <w:p>
      <w:pPr>
        <w:pStyle w:val="BodyText"/>
      </w:pPr>
      <w:r>
        <w:t xml:space="preserve">Word Count: 852</w:t>
      </w:r>
    </w:p>
    <w:p>
      <w:pPr>
        <w:pStyle w:val="BodyText"/>
      </w:pPr>
      <w:r>
        <w:t xml:space="preserve">This Internship Application Letter specifically addresses the Chef position within the context of Brazil Rio de Janeiro's unique culinary environment, emphasizing cultural integration and region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Brazil Rio de Janeiro</dc:title>
  <dc:creator/>
  <dc:language>en</dc:language>
  <cp:keywords/>
  <dcterms:created xsi:type="dcterms:W3CDTF">2025-12-10T07:21:25Z</dcterms:created>
  <dcterms:modified xsi:type="dcterms:W3CDTF">2025-12-10T07:21:25Z</dcterms:modified>
</cp:coreProperties>
</file>

<file path=docProps/custom.xml><?xml version="1.0" encoding="utf-8"?>
<Properties xmlns="http://schemas.openxmlformats.org/officeDocument/2006/custom-properties" xmlns:vt="http://schemas.openxmlformats.org/officeDocument/2006/docPropsVTypes"/>
</file>